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w:t>
      </w:r>
    </w:p>
    <w:p>
      <w:pPr>
        <w:pStyle w:val="Date"/>
      </w:pPr>
      <w:r>
        <w:t xml:space="preserve">วันจันทร์ที่</w:t>
      </w:r>
      <w:r>
        <w:t xml:space="preserve"> </w:t>
      </w:r>
      <w:r>
        <w:t xml:space="preserve">8</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ห็นไหมมันจะมีลักษณะของตัวเขาเหมือนเป็นตัวใช่ไหมคะ มีส่วนความหนา ความอะไรของตัวเขาเหมือนที่เราเห็นนี่ เห็นไหม แต่ก่อนว่าหนังสื่อแต่ก่อนก็จะเห็นเท่านี้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ก่อนจะพูดถึง 3D ได้ เราก็ต้องรู้ความหมายมันก่อนว่ามันคืออะไรนะคะ หัวข้อที่ 2 ต่อมา เรื่องที่ 2 บางทีอธิบายความหมายอาจจะไม่เข้าใจ ก็เลยจะมีตัวอย่างให้ดูมีเยอะเลยนะคะ และหัวข้อถัดมาหัวข้อที่ 3 เนื่องจากเราเรียนวิชาที่เกี่ยวกับคอม</w:t>
      </w:r>
    </w:p>
    <w:p>
      <w:pPr>
        <w:pStyle w:val="BodyText"/>
      </w:pPr>
      <w:r>
        <w:t xml:space="preserve">(พิวเตอร์)นะ เราก็จะไม่ทำ 3D แบบนักศิลปะนะคะ เราจะใช้คอมพิวเตอร์หรือโปรแกรมนั่นเองในการสร้าง 3D นะคะ เดี๋ยวจะมาแนะนโปรแกรมเดี๋ยวจะมาแนะนำโปรแกรมต่าง ๆ ในการสร้าง 3Dนะคะ และสุดท้ายหัวข้อสุดท้ายของวันนี้ของเราคือจากนั้นเราจะลงมือปฏิบัติเราจะทำตัว… โมเดลหรืออะไรก็แล้วแต่ที่เป็น 3D นะคะ มาดูที่หัวข้อแรกกันก่อนนะคะ หัวข้อที่ 1 ความหมายของนะคะ 3D มันมาจากคำ 2 คำก็คือคำว่า</w:t>
      </w:r>
      <w:r>
        <w:t xml:space="preserve"> </w:t>
      </w:r>
      <w:r>
        <w:t xml:space="preserve">“</w:t>
      </w:r>
      <w:r>
        <w:t xml:space="preserve">3</w:t>
      </w:r>
      <w:r>
        <w:t xml:space="preserve">”</w:t>
      </w:r>
      <w:r>
        <w:t xml:space="preserve"> </w:t>
      </w:r>
      <w:r>
        <w:t xml:space="preserve">3 ในที่นี้ ก็คือเลข 3 หรือ 3 บ้านเรานั่นเอง ส่วน D มาจากคำว่า Dimension ตัวนี้มาจากตัวที่… Dimension แปลเป็นไทย ก็คือมิติแต่พอเอา 2 ตัวนี้มารวมก็เป็น 3 มิตินะคะ 3 มิติ เป็นอย่างไร ไอ้ 3 มิตินี่นะคะ เมาส์… ก็คือลักษณะของวัตถุนะคะ ที่จะให้เห็นทั้งความกว้างนะคะ ความสูง สูงหรือหนานะคะ สูงหรือหนา และก็ทีนี้ความยาวนี่จะไปทางแนวนี้โอเคนะ กว้างก็คือด้านหน้า ยาวก็คือไปข้างหลัง สูงก็เข้าไปข้างหลัง สูง ก็คือขึ้นแนวตั้งนะคะ ให้นึกถึงเหมือนคน ถ้าเราวาดเหมือนสัปดาห์ที่แล้วเราวาดคน 2D ก็ทำวงกลมใช่ไหมคะ แต่ทีนี้ถ้าเราทำเป็น 3D นี่วงกลมมันจะต้องกลมเหมือนเป็นลูกบอล นึกออกไหมเพราะอะไรเพราะเรามองลักษณะที่เรียกว่า 360 องศาก็คือมองหมุนรอบได้นี่ มันจะเห็นเลยว่าอะไรนะ นี่ เหมือนแม่แม่ถ้าแม่ยืนตรง ๆ อย่างนี้ก็มีแค่ด้านเดียวนะ แต่ถ้า 3D เหมือนแม่หันข้างนี่ ก็จะเห็นด้านข้างว่ามีความหนาออกมาเห็นไหม แต่ถ้าเราดูใน 2D ที่เราวาดน่ะ ก็จะดูแคนึกออกไหม เส้นยาว ๆ ที่ออกไป มันจะไม่เห็นความหนาหรือความกว้างของตัวแม่ นึกออกนะนะคะ เหมือนเรามองขวดน้ำให้นึกถึง ถ้าเรามองแค่ด้านหน้าเราจะเห็นขวดน้ำเป็นทรงตรงลงมาอย่างนี้ใช่ไหม แต่เมื่อใดที่พอ 360 องศาหันก้นให้ดูกลายเป็นจากทรงกลม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เราวาดใส่หน้กระดาษ ก็คือดูจากหน้ากระดาษดูได้แบบด้านหน้า เห็นแค่ความกว้างกับความยาวเป็นอย่างมากนะคะ ทีนี้มือเปียกเมาส์ไม่ไป เมื่อรู้ความหมายกันแล้ว สิ่งที่จะทำให้เห็นภาพได้ดีที่สุด 3D ที่เด็ก ๆ อาจจะยังไม่คุ้นตา เช่น แบบบ้าน แบบบ้าน 3D ให้นึกถึงบ้านที่เป็นรูปถ่ายกับบ้านที่เป็น 3D นี่ถ้าแบบบ้าน 3D เขาจะสามารถให้ดูองค์ประกอบภายใน ให้นึกถึงหรือเป็นทรงโค้งนึกถึงไหม ให้นึกถึงว่าถ้าเรามองแบบ 2D นี่ มองจากข้างนอกก็เห็นดู ๆ เจาะข้างนอกเหมือนเป็นสี่เหลี่ยมนึกออกนะ แต่พอมองเข้าไปข้างในสี่เหลี่ยมนั้นยังสามารถแบ่งห้องแบ่งอะไรได้อีกนึกออกนะ มีสัดส่วนมีอะไรอย่างนี้นะคะ เดี๋ยวนี้เขานิยมสร้างแบบบ้านเป็นแบบ 3D เพราะอะไร เพราะเขาเรียกว่าอะไรน่ะ นำเสนองานนึกออกไหมมันจะเห็นภาพได้ดีกว่าที่เป็นรูปถ่ายธรรมดา นึกออกนะคนก็จะได้มองว่าลักษณะห้องเป็นอย่างนี้นะจะทำอะไรได้อย่างนี้ บางทีตกแต่งถึงขั้นว่าให้เห็นพื้นผิวเห็นอะไรข้างใน จำลองให้ดูได้ นึกออกนะ ปรับเปลี่ยนได้นะคะ ทีนี้แต่ถ้าเป็น 3D ที่ใช้ในพวกโรงงานส่วนใหญ่มันจะเป็นพวกไอ้ชิ้นส่วนน่ะ ชิ้นส่วนในโรงงานเขานึกออกนะเช่นไอ้ตัวเครื่องนี้ก็ได้ชิ้นตัวเล็ก ๆ หรือจะเป็นชิ้นเล็ก ๆ ชิ้นน้อย ๆ นี่ อย่างละนิดอย่างละหน่อยนี่นะคะ นั่นก็คือเป็นชิ้นส่วนในการสร้างผลงานซึ่งเดี๋ยวนี้เครื่องจักรอุตสาหกกรรมต่ต่าง ๆ น่ะ ก่อนเขาจะ…ถ้าเป็นแต่ก่อนคือมีรูปถ่ายอย่างเดียว แล้วทีนี้บางทีมันเห็นแค่ด้านเดียวเหมือนที่บอกนะแต่พอทำเป็น 3D มันก็จะเห็นได้ 360 องศาอย่างที่บอกนะคะ จะเป็นอย่างไร เช่น เหมือนเขาทดลองสร้าง สร้างเครื่องจักรชิ้นนี้หรืออุปกรณ์ชิ้นนี้ แล้วปรากฏว่าบางทีอะไหล่บ้างตัวมันชำรุด ให้นึกถึงนะ แล้วหาซื้อไม่ได้น่ะลูก เพราะบางอย่างเหมือนสินค้าเวลาเครื่องจักรใหญ่ ๆ ให้นึกถึงนะเราส่วนใหญ่เราก็จะซื้อจากต่างประเทศ นึกออกไหม เมืองไทยเราไม่สามารถผลิตเองได้นะคะ แล้วทีนี้บางตัวมันเสียหายมันเป็นอย่างไร ไปหาซื้อก็ไม่ได้นึกถึงว่ามีอะไหล่ตัวเก่าอยู่ และรู้ว่าวัสดุมันเป็นลักษณะไหน เขาก็มาใช้ไอ้เครื่องออกแบบ 3D พวกนี้มาออกแบบชิ้นส่วนนั้นมา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แล้วก็เขาเรียกว่าอะไรล่ะ ประหยัด ประหยัดค่าใช้จ่ายสำหรับการสั่งซื้อสินค้าจากต่างประเทศแล้วก็เอามาชดเชยได้อีกนะคะ แก้ปัญหาในด้านนี้ได้ด้วยนะคะ แต่ส่วนใหญ่พวกนี้เขาจะเอาไว้…ก็คือพวกที่ผลิตชิ้นส่วนต่าง ๆ นั่นล่ะ เขาก็จะนิยมใช้เป็น 3D เพราะเวลาเอาไปนำเสนอสินค้าน่ะถ้าเป็นแต่ก่อน ก็คือต้องหอบหอบตัวสิ้นค้าไป ให้นึกถึงนะ แล้วทีนี้บางอย่างสินค้าบางชนิด เช่น มันเป็นโลหะ แล้วเครื่องมันใหญ่ ๆ น่ะ มันจะหอบไปได้ไหมคะ ไม่ได้แล้วทีนี้ให้นึกถึงว่า ถ้าแค่ถ่ายกล้องวิดีโอ มันก็จะเห็นแต่สัดส่วนข้างนอก นึกออกนะแต่ถ้าเรามาทำเป็น 3D นี่เราอาจจะใช้ตัววัตถุนั้นน่ะเป็นแผ่นพลาสติกหรือโพลิเมอร์ซึ่งมันมีน้ำหนักเบา เราก็เอาไปโชว์ลูกค้าได้ ขนไปได้ นึกออกนะคะ อย่างนี้เป็นต้นนะคะ มันจะช่วยได้เยอะเลยนะคะ มาดูตัวอย่างต่อไปใช้ในงานด้านไหนอีกทำไมรูปไม่ขึ้น แย่แล้ว อย่างนั้นเดี๋ยวคลิกลิ้งก์ก็ได้นะคะ เดี๋ยวเปิดให้ดูในลิงก์โอเคเมื่อกี้เราถึงหัวข้อโมเดล 3 มิติใช่ไหมคะ แป๊บหนึ่งนะคะ เด็ก ๆ เมื่อเวลาสิ่งที่เราทำกับสิ่งที่ส่งมามันไม่ไปด้วยกันมันต้องใช้ตัวช่วยนิดหนึ่งขอเปิด Chrome แป๊บหนึ่งไม่สลับหน้าจอ ขอโทษโอเคนี่นะคะ โมเดล ไม่แน่ใจ เด็ก ๆ เคยสะสมตุ๊กตาโมเดลไหมหรือมีพวงกุญแจลักษณะนี้ไหมคะ ถ้าใครเป็นพวกคอการ์ตูนหรือนักสะสม เขาจะชอบสะสมโมเดล เห็นไหมคะ โมเดล 3Dเป็นแต่ก่อน ก็คือบางทีส่วนใหญ่จะเป็นงานปั้น ปั้นเอา แต่เดี๋ยวนี้โปรแกรม 3D มันจะพรินต์ออกมาเป็นตัวได้เลย เดี๋ยวนี้มันจะมีเครื่องพรินต์3D นะคะ เช่น ปั้นเป็นคนเป็น… มีเยอะกว่านี้นะคะ แล้วแต่ว่าเราจะทำเป็นโมเดลอะไรนะคะ นี่เห็นเหมือน Mario ถ้าใครเคยเล่นเกม มาริโอ้มาริโอในเกมแต่เดิมเป็นเกม 2Dกับ 3D เห็นไหมคะ เห็นไหม มาริโอ้3D จะเห็นเลยว่า Mario พุงป่อง ตัหรือผู้หญิงอย่างนี้ สัดส่วนของผู้หญิง ถ้าเราวาดแค่ 2D เราจะไม่เห็นถึงส่วนโครนะคะ ต่าง ๆ พวกนี้นะคะ นี่นะคะ โมเดลพวกนี้นะคะ ถ้าใครเป็นนักสะสมโมเดลจะน่าจะรู้ดีนะคะ และอีกตัวหนึ่ง อีกตัวอย่างหนึ่ง เดี๋ยวนี้คืองานในยุคนี้ ส่วนใหญ่นะ ส่วนใหญ่จะเป็น… ชิ้นสุดท้าย 3D Animation 3 Dimension ส่วนใหญ่ หนังในหนังการ์ตูนเช่น วอลต์ ดิสนีย์คือแต่ก่อนของ Disnie จะเป็นแบบเรื่องนี้ให้นึกถึง แอนิเมชันของ Toy Story เรื่องนี้ เด็ก ๆ น่าจะได้ดู ใช่ไหมนี่เป็น 3D นะคะ ต้องสร้างไอ้ตัวโมเดลตัวของวูดดี้นะคะ บัสไลท์เยียร์แล้วเอาไปสร้าง ไปทำเป็นแอนิเมชันอีกทีหนึ่ง คือ ต้องมีตัว 3D ก่อน มีตัวโมเดลก่อนแล้วเอามาพัฒนาเป็นตัวอนิเมชันอีกทีหนึ่งนะคะ หรือของ Disneyเช่น เด็ก ๆ ยุคนี้ดูอะไรนะ Frozen ไหม อย่างนี้เป็นต้นนะคะ ก็คือ เจ้าหญิงถ้าเป็นแต่ก่อนเจ้าหญิง ใน Disney ก็จะเป็นลายเส้นธรรมดาใช่ไหม แต่เดี๋ยวนี้ เหมือนคนจริง ๆ อย่างนี้นะคะ นี่ก็คือตัวอย่างของ 3D ยังมีเยอะกว่านี้อีกนะคะ แต่ทีนี้ มาดู สิ่งที่เราจะได้รู้กัน ก็คือโปรแกรมที่จะใช้สำหรับสร้างมันนี่ มีโปรแกรมอะไรบ้างนะคะ มาดูเลยที่ตัวแรกนะไม่ให้คลิกนะเมื่อกี้เห็นตัวอย่างนะคะ แล้วจะรู้ว่าตัวอย่างแต่บะอันใช้โปรแกรมอะไรบ้างนะคะ นึกออกไหมลูก ใช่ไหมคะ เขาก็เลยใช้โปรแกรมนี้นะคะ อันนี้จะเป็นพวกทางด้านงานสถาปนิก ออกแบบต่าง ๆ นะคะ ตัวต่อมา Skatch Upนะคะ ตัวนี้เขาบอกว่าใช้ใน…เป็นใช้ออกแบบวัตถุก็ได้นะคะ ตัวนี้เป็นโปรแกรมแรกที่แม่ใช้ใช้ออกแบบผลิตภันฑ์ แต่เป็นของ Google ตอนแรกเป็นของ Google ใช้ฟรี ชื่อมันจะเป็น Google SketchUp คือเขาเน้นออกแบบนะแต่ไม่ใช่ออกแบบประเภทที่เป็นโมเดลตุ๊กตาคนอะไรอย่างนี้อันนี้จะใช้ออกแบบวัตถุ เช่นของใช้ต่าง ๆ มันจะเป็นงานละเอียดหน่อย ส่วนตัวนี้ Blender Blender นี่ส่วนใหญ่จะออกแบบพวกตัวการ์ตูนพวกโมเดลที่จะเอาไว้ทำแอนิเมชันน่ะ นึกออกนะคะ ตัวนี้นะคะ ใช่ ๆ แล้วก็ Autocad นี่ของพวกวิศวะนะคะ มะนจะเหมาะกับเขียนแบบวงจรไฟฟ้าเห็นไหมเขาบอก ชิ้นส่วนอุปกรณ์เห็นไหมคะ เพราะอะไร เพราะวงจรไฟฟ้ามันจะต้องมีรายละเอียดเยอะนะมันจะต้องมีเหมือน Toolเครื่องมือน่ะค่ะ เหมือนไปเลือกมาว่าจะใช้อะไรอย่างไร อย่างนี้นะคะ ส่วนใหญ่ถ้าเป็นแต่ก่อนนะ ถ้าเป็นสมัยก่อนน่ะ ไอ้พวกที่ทำ 3D น่ะ เขาจะไม่เรียกว่า</w:t>
      </w:r>
      <w:r>
        <w:t xml:space="preserve"> </w:t>
      </w:r>
      <w:r>
        <w:t xml:space="preserve">“</w:t>
      </w:r>
      <w:r>
        <w:t xml:space="preserve">3D</w:t>
      </w:r>
      <w:r>
        <w:t xml:space="preserve">”</w:t>
      </w:r>
      <w:r>
        <w:t xml:space="preserve"> </w:t>
      </w:r>
      <w:r>
        <w:t xml:space="preserve">ไง มันจะมีคำว่า แคท แคทอย่างนี้ล่ะ เหมือน Auto cadจะเป็นโปรแกรมที่ลงชื่ออย่างนี้ Agicad เหมาะสำหรับการสร้งบ้านถ้าใครจะสร้างบ้านโดยการออกแบบเองนี่ ลองมาใช้โปรแกรมพวกนี้มันจะมี… เดี๋ยวนี้โปรแกรมฟรียิ่งเยอะอีกตัวหนึ่ง 3D Max เห็นไหม ส่วนใหญ่ปัจจุบัน 3D max ส่วนใหญ่เอามาทำพวกงานแอนิเมชันมากกว่านะคะ งานออกแบบบ้านอามาทำพวกงานแอนิเมชันมากกว่านะคะ งานออกแบบบ้านยังไม่เท่าไหร่นะคะ แต่ก็ได้ เพราะบอกแล้วว่าไอ้โปรแกรม 3D ก็คือแล้วแต่เราจะเลือกใช้ตัวนี้ไม่คุ้นZBrush นะคะ ZBrushมันจะเป็นออกแบบในเชิงงานศิลปะ ให้นึกถึงพวกที่เป็นศิลปะที่เป็นสถาปัตยกรรมแนวปั้นหรือแนวที่มีรูปทรงน่ะลูก เหมือนที่ทำอะไรนะโลหะวน ๆ หมุนไปหมุนมานึกออกนะ อย่างนั้นน่ะ หรือเป็นโครงชิ้นส่วนที่เป็นแนวอาร์ต ๆ เขาก็… เราก็จะใช้ ZBrush นะคะ ออกแบบ คือถ้าเป็นแต่ก็ก็จะต้องเอางานมาต่อ ถ้าพวกงานศิลปะ มาต่อมาสานมาเชื่อมตามจินตนาการเขาน่ะ แต่เดี๋ยวนี้ไม่ต้องไปใช้วัตถุจริงมาใช้โปรแกรม แล้วเหมือนใส่สีหรือเลือกพื้นหลัง 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ไป มันออกมาแล้วมันจะเป็นหน้าตาอย่างไร กลับไปทำจริง ๆ เลย บางทีต่อผิดแล้วก็ต้องรื้อออกมาทำใหม่นึกออกนะ นะคะ อันนี้ Zbrush นะคะ ตัวนี้แม่ก็ใช้ Solidworks แต่ก่อนออกแบบเหมือนกันนะคะ ออกแบบแต่อันนี้จะเป็นงานออกแบบที่พวกทางวิศวกรรมยานยนต์ ก็คือรถนะคะ รถยนต์ เครื่องจักรอุตสาหกรรม เห็นไหมที่มีตัวอย่างให้ดูน่ะ เพราะอะไร เพราะพวกนั่นมันจะมีตัวทำฟันเฟือง ล้อนะคะ เพราะชิ้นส่วนพวกนั้นเวลามันไปประกอบเข้ากันน่ะให้นึกถึงน่ะ มันจะต้องเขาเรียกว่าอะไรละ ล็อกเข้าไปพอดีใช่ไหมมันไม่ใช่ สวม ๆ หลวม ๆ ก็ได้นึกออกไหม มันจะต้องใส่เข้าไปปุ๊บติด… คือเข้าล็อกพอดีอย่างนั้นนะคะ ทำได้ทั้ง 2D, 3D เขาบอกตัวนี้CINIMA 4D อันนี้ 4D เลยการทำ ถ้าแปลตามตัว C ก็คือน่าจะเกี่ยวกับพวกภาพยนตร์หรือแอนิเมชันเขาบอกว่าเป็น 3D ในรูแบบด้าน กราฟAออกแบบ Motion Graphicจำลองภาพเคลื่อนไหวแบบ 3 มิติ นะคะ สามารถปรับแต่งค่าแล้วทำเป็นแอนิเมชันได้เลย ทำเป็นโมชันกราฟิกได้เลย นันะคะ เดี๋ยวไปหาตัวนี้มาลองเล่นกันและอันสุดท้าย Autodesk เห็นไหมคะ แล้วอันสุดท้าย Autodeskเขาบอกมันจะทำงานร่วมกับสถาปัตยกรรม CAT CAMCAE นี่เขาจะได้ใช้ พวกที่เรียนวิศวะเขาจะได้ใช้ไอ้พวก CAT CAM นี่เขาจะได้ใช้เห็นไหมคะ ทำอะไร ออกแบบเครื่องกล อุปกรณ์ในอุตสาหกรรมใช้จำลองสถานการณ์ในกรณีการผลิตต่าง ๆ อันนี้จะใหญ่หน่อยพวกวิศวะ จะต้องได้ใช้โปรแกรมพวกนี้นะคะ อันนี้ ก็คือเหมือนที่บอกใช้ตั้งแต่ไม่รู้ ก็คือโปรแกรมแบบใช้งานง่าย ๆ ไม่ยุ่งยากไปจนถึงระดับสูงน่ะ ก็คือต้องใช้ศาสตร์หรืออะไรพวกนี้ในงานสถาปัตยกรรมกับวิศวะนะคะ มันไม่ใช่ว่าบ้าน 1 หลัง มันไม่เหมือนเราวาดรูปน่ะ วาดเส้นอะไรขึ้นมาเป็นสี่เหลี่ยมแล้วนำมาติดกันเวลาทำจริง ๆ ให้นึกถึงนะ มันต้องมีเรื่องของโครงสร้างอะไรเข้ามาเพิ่มอีกนะคะ อุปกรณ์หรือโปรแกรมพวกนี้ก็จะชวยได้มีอยู่หลายตัวนะคะ ในที่จะยกตัวอย่างอีกนะคะ มาดูตัวต่อมาตัวนี้จะเป็นแนวเดี๋ยวให้มาดูโปรแกรมต่อมานะคะ อันนี้ออกแบบ 3D แล้วก็ใช้งานฟรีให้นึกถึงว่าที่บางตัวมันใช้ฟรีไม่ได้เพราะอะไร เพราะส่วนใหญ่มันไปใช้ในงานเชิงธุรกิจ นึกออกไหมก็คือเหมือน เหมือนออกแบบบ้านน่ะ เขาก็ต้องเอาไปเสนอเพื่อขายใช่ไหม อย่างนั้นน่ะ ก็คือใช้โปรแกรมนั้นก็ต้องเสียเงินไงมันก็จะมีลิขสิทธิ์ว่าเอาโปรแกรมเขาไปออกแบบ แล้วคุณจะเอาผลงานที่ได้จากการออกแบบจากโปรแกรมนั้นไปขายก็ต้องมีการซื้อ แต่กรณีเราใช้โปรแกรมเพื่อการศึกษาเหมือนที่ไปอบรมเห็นไหม ที่อาจารย์จีบอกว่าอบรมต่อนอบรมใช้ของฟรีได้ แต่พอถ้าเราจะไปทำเป็นเพื่อการจำหน่ายหรือธุรกิจในเชิงพาณิชย์เมื่อไรปุ๊บ เราจะต้องไปซื้อโปรแกรมเขามาใช้ นึกออกนะคะ อันนี้เป็นแบบแนวใช้งานฟรีนะคะ มี 3D Model อันนี้ชื่อก็บอกอยู่แล้ว 3D Model สร้างโมเดลเลยนะคะ เห็นไหมคะนี่ ก็คืออกแบบมาให้เห็นเลยว่าอ๋อมันมีแบบนี้ ให้เห็นกระทั่งโครงสร้างข้างในได้ ให้นึกถึงนะคะ คือ ให้นึกถึงว่าถ้าสมมติเอาอุปกรณ์ชิ้นนี้ไปวางจำหน่าย แล้วถ้าเอาตัวสำเร็จมาแกะออกโชว์นี่ คุ้มไหม นึกออกนะ เอาตัวที่เราสร้างในโปรแกรมแล้วเปิดให้เขาดูโดยไม่ต้องไปผ่าเครื่องน่ะลูก มันก็จะดีกว่าใช่ไหมคะ แต่ให้เห็นองค์ประกอบเหมือนกันเลยของเรามีอย่างนี้ ๆ นึกออกนะ จะได้ไม่โดนต้มเหมือนอะไรนะ CT Scan ใช่ไหมคะ นะคะต้องให้เห็นว่าข้างในคุณมีอะไรอยู่ในนั้น นี่นะคะ นี่วาดโดยใช้เมาส์ปากกาก็ได้ คือบางทีวาดโดยใช้การวาดแล้วมาดึง ดึงนะ ดึงวัตถุวาดแบบเป็น 2D ก่อน เสร็จแล้วดึงออกมาให้มันเป็น 3D ดึงแล้วก็หมุนได้ปรับแต่งได้มันจะใช้ในการนี้เมื่อกี้ 3D Model อันนี้ AutodeskFusion 360 Autodesk นะคะ แต่เป็นแบบฟรีแล้วก็ Vectory ส่วนใหญ่มันจะเป็นฟรีน่ะ งานมันจะไม่ลง Detail ละเอียดมากอะไรลักษณะนี้ ส่วนใหญ่เป็นแบบนั้น นี่ เมื่อกี้ลืมให้ดูตัวอย่างเห็นไหมคะ รถ ถ้าเป็นแต่ก่อนจะผลิตรถออกมาแต่ละคัน ก็คือใช้มือวาดก่อน เห็นแค่ 2D ใช่ไหมลูกจะไม่เห็นห้องเครื่อง ไม่เห็นอะไรนะ ไม่เห็นอะไรน่ะ ข้างล่างเขาเรียกอะไรนะไม่ให้แชสซีอะไรพวกนี้มันมีองค์ประกอบเยอะเหมือนกัน ซับซ้อนเรื่องของรถ อย่างนี้เป็นต้นนะคะ แต่พอมีโปรแกรม 3D นี่ เอาให้เห็นเลยเหมือนเราไปซื้อแม็กให้นึกถึง ไปเห็นที่มันตั้งน่ะสวยแต่เอามันมาวิ่ง พอเห็นที่เอาไปนึกออกไหม เห็นไหม พอเอามาจำลองน่ะ แม็กเวลารถมันวิ่ง ไลน์มันจะออกมาเป็นลักษณะไหน นึกออกไหมคะ อย่างนี้เป็นต้นนะคะ ก็จะให้ เขาเรียกว่าอะไรทำให้เป็นการสร้างการนำเสนอการขายที่ทำให้เห็นถึงลักษณะจริงได้เลย จำลองภาพลักษณ์จริง ๆ ได้นะคะ 4 Freecatว่าไอ้ 3D ตัวนี้ใช้พัฒนาพวกอุปกรณ์รถใช่ไหมคะ ชิ้นส่วนรถนั่นเองนะคะ เห็นไหม เครื่องจักรต่าง ๆ นี่นะคะ Blender นะคะ อันนี้ Blender นะคะ อันนี้ Blender นี่ ปั้นเป็นลิงน้อยนะคะ ส่วนใหญ่Blander มันจะทำงานลักษณะโมเดลมากกว่าอย่างที่บอกใช้เป็นโปรแกรมที่ออกแบบ 3D แบบมีโครงสร้างนะคะ นะคะ มีหลายตัวนี่นะคะ เยอะเลยนะคะ เราก็ค้นด้วยคำค้นว่า 3D ง่าย ๆ เดี๋ยวเด็กไปดูสไลด์เอาเพิ่มเติมได้นะคะ ทีนี้เราจะมาเข้าสู่หัวข้อนี้แล้วหัวข้อที่ 4 เราจะเริ่มลงมือสร้าง ทีนี้โปรแกรมที่เราจะสร้างนี่ มันคือโปรแกรมอะไร ที่พูดมาทั้งหมดน่ะ ไม่มีอยู่ในลิสต์เลยนะ แต่ตัวนี้นะคะ ตัวนี้จะบอกว่าใหม่ก็ไม่ใหม่ เพราะมันมาตั้งแต่ Windows 10 มันจะอยู่ ถ้าใช้ Windows 10 มันจะมีมาเลยนะคะ ก็คือดูนะคะ โปรแกรมนี้คือโปรแกรมอะไร ไอขึ้น ชื่อโปร… ไม่ขึ้นอีกแล้วเป็นโปรแกรม Paint 3D รูปหาย เด็ก ๆ เข้าเว็บเขานะคะ ใช้เปิด Google Chrome เลยลูก เปิดขึ้นมานะคะ แล้วก็พิมพ์คำว่า</w:t>
      </w:r>
      <w:r>
        <w:t xml:space="preserve"> </w:t>
      </w:r>
      <w:r>
        <w:t xml:space="preserve">“</w:t>
      </w:r>
      <w:r>
        <w:t xml:space="preserve">Paint</w:t>
      </w:r>
      <w:r>
        <w:t xml:space="preserve">”</w:t>
      </w:r>
      <w:r>
        <w:t xml:space="preserve"> </w:t>
      </w:r>
      <w:r>
        <w:t xml:space="preserve">P นะคะ ตัวp ตัว p นะคะ p-a p-a-i-n แล้วก็ t Paint แล้วก็กดวรรค Paint นะคะ p ai-n แล้วก็ tt Paint ได้ Paint แล้ว แล้วก็ตามด้วยเลข 3 แล้วก็ตามด้วยตัว Db d เล็ก D ใหญ่ได้หมดนะลูก แล้วกดEnter ให้ไปที่ Microsoft Paint อันแรกเลยMicrosoft app เข้าเว็บแรกให้เด็ก ๆ เข้าคือแล้วมันแล้วมันแปลเป็นภาษาไทยว่าชื่อโปรแกรมนี้ก็คือระบายสี 3D นะคะ เป็นระบายสีแปลตามตัวเป๊ะเสร็จแล้วทำอย่างไรล้นหน้าจอหรอ เราจะโหลดนะคะ เราจะโหลดมันไปใช้งานหน้านี้หลุดเดี๋ยวนะมันจะขึ้นว่า เด็ก ๆ เห็นคำว่ารับใน App Store ไหมคะ อยู่มุมนี้ย่ออย่างไรนะ ทำไมมันล้นจอออกไปเดี๋ยวย่ออันนี้ลง เห็นไหม คลิก 1 ครั้งเพื่อเราจะลงโปรแกรมนี้ในเครื่องเรานะคะ รับใน App Store คลิกเลย แล้วถ้ามันขึ้นอย่างนี้นะคะ เด็ก ๆ คลิกที่คำว่า</w:t>
      </w:r>
      <w:r>
        <w:t xml:space="preserve"> </w:t>
      </w:r>
      <w:r>
        <w:t xml:space="preserve">“</w:t>
      </w:r>
      <w:r>
        <w:t xml:space="preserve">เปิด MicrosoftStore</w:t>
      </w:r>
      <w:r>
        <w:t xml:space="preserve">”</w:t>
      </w:r>
      <w:r>
        <w:t xml:space="preserve"> </w:t>
      </w:r>
      <w:r>
        <w:t xml:space="preserve">นะคะ มันจะขึ้นหน้านี้มารอโหลด รอโหลด เน็ตเราหลุดหรือเปล่านี่ โอเค ขึ้นมาแล้ว เห็นไหมคะ ขึ้นมาแล้ว มันจะขึ้นหน้า Paint3D ไยกมือ กด Get เลยครับ เขาบอก Downloading อยู่รอนะคะ รอจนกว่ามันจะโหลดเสร็จ เราต้องรอถ้าใครโหลดเสร็จแล้วมันจะขึ้นคำว่า</w:t>
      </w:r>
      <w:r>
        <w:t xml:space="preserve"> </w:t>
      </w:r>
      <w:r>
        <w:t xml:space="preserve">“</w:t>
      </w:r>
      <w:r>
        <w:t xml:space="preserve">Open</w:t>
      </w:r>
      <w:r>
        <w:t xml:space="preserve">”</w:t>
      </w:r>
      <w:r>
        <w:t xml:space="preserve"> </w:t>
      </w:r>
      <w:r>
        <w:t xml:space="preserve">คลิก Open ได้เลยอ๋อ มันจะอัปเดตให้ก่อนนะคะ เราก็นั่นล่ะ ให้มันดำเนินการไปเสร็จหรือยัง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ล้น ๆ เดี๋ยวไม่เห็น Tool อีกนะคะ เครื่องมือที่เราจะใช้มันจะอยู่ที่ตัวนี้ลูก 3D 3D อะไรนะ 3D shaveนะคะ ใครยังไม่เลือกตัวนี้ ถ้าเลือกแล้วสังเกตตรง Tool ด้านข้องมันจะขึ้นเป็นรูปนี้นะคะ เครื่องมือแรก เดี๋ยวอธิบายไปทีละเครื่องมือก่อนตัวแรกก็คือลักษณะของBruh แปลTuse หลอด แปลว่าหลอดแปรงที่ทำเป็นหลอด ลองคลิกเลือกแล้วลองวาดลงไปสิมันจะเป็นยังไงคลิกปุ๊บแล้วลองวาดนะคะ นี่หลุดออกนอกวงโคจร ไปกดโดนอะไร เมื่อกี้เลือกยัง เห็นไหม ลักษณะเส้นมันจะเป็นอย่างไรคะ เป็นเหมือนหลอดน่ะ เห็นหรือเปล่าคะ ทำอะไรได้เด็ก ๆ เห็นจุดจุด ๆ นี้ให้นึกถึงอะไร ให้นึกถึงเหมือนตอนที่เราแก้งานใน Word น่ะลูก นึกออกไหม คลิกที่จุดปุ๊บนะคะ สมมติคลิกที่จุดนี้ปุ๊บ เห็นไหม เราจะโยกตำแหน่งมันได้น่ะค่ะ นึกออกนะ เห็นหรือเปล่า เข้าใจนะคะ ทีนี้ มองอย่างนี้เด็ก ๆ ก็ยังว่ามันยังเหมือน 2D อยู่ เวลาเราจะมองชิ้นงาน แว่นฝ้ามันขึ้น อุปสรรคอย่างหนึ่งในการสอนใส่แมสก์แล้วใส่แว่นฝ้าก็จะขึ้นนะคะ ให้เด็ก ๆ คลิกที่ 3D View แถบเครื่องมือในส่วนที่ 2 เห็นไหมลูกเห็นไหมคะ ที่มันจะเป็นรูปเหมือน สีเหลี่ยมคางหมูน่ะ มันจะขึ้นว่า 3D View เราก็จะเห็น มือไปโดนไอ้ตัวนี้แหม ๆ ทีนี้เขา ตกขอบหมด มันจะมีเครื่องมืออยู่ข้างล่างอีกนะคะ เลื่อนได้ไหม ไม่ได้เอาอย่างไร เอาอย่างไรจะเห็นเครื่องมือนี่เดี๋ยวนะขยับหน้าจอขึ้นไปอีกหน่อย เห็นหรือเปล่าจะมีเครื่องมือข้างล่าง มีไว้ทำไมนั่นก็คือการอธิบายว่าถ้าเราต้องการให้มันทำงานที่เรียกว่า All bit เราจะต้องกดที่ปุ่มนี้ นึกออกนะนี่ข้างล่างมันจะบอกว่าไอ้เครื่องมือพวกนี้เอาไว้ทำอะไรน่ะลูกนึกออกนะ ถ้าเราต้องการใช้งานมันเป็นปากกาเราต้องกดปุ่ม Altไอ้ตัวนี้เห็นไหมคะ หรือเป็นปากกาเลยก็คือเลื่อน เลื่อนเมาส์ไป ถ้าซูม ซูมก็คือเลื่อนเมาส์ขึ้นกับลงคือการซูมเห็นไหมคะ เขาจะมีบอกบางเครื่องไม่ขึ้น เลือก 3D view หรือยังคลิกที่ตำแหน่งวัตถุหรือยังมันต้องเลือกวัตถุด้วยบางทีอย่างนี้นะ นะคะ ถ้า Zoom เห็นไหมนี่ลองเลื่อนเมาส์ไอ้ลูกกลิ้งเมาส์น่ะหมุนขึ้นหมุนลงน่ะ ลูกกลิ้งเมาส์น่ะ มันคือการ Zoom นะลูกมันต้องคลิก คลิกเข้าไปก่อนนะคะ ก็คือถ้าอุปกรณ์คุณเป็นชิ้นส่วนพวกนี้นะคะ ใช้งานอย่างไร มันจะมีวิธีการใช้งานขึ้นมาให้ดูนะคะ อย่างนั้นน่าจะต้องไปที่ View ใส่แว่นฝ้าก็ขึ้น ไม่ขึ้นไม่เป็นไรดูจากของแม่ก็ได้ เมื่อเราใช้เมาส์ปุ๊บ แล้วพอเรา Aubit Aubitคือ การทำอย่างนี้ หมุนมันน่ะลูกนึกออกนะต้องคลิกไอ้… นึกออกนะ เวลาเราวางเมาส์เรามีนิ้ว 2 นิ้วใช่ไหมเราคลิกไอ้ตัวนี้ค้างไว้แล้วเราหมุน หมุนมันนี่นี่คือ Aubit มันจะทำให้เราเห็นมุมของวัตถุในแนวตั้งแนวนอนนึกออกนะ 360 องศาเหมือนที่บอกนี่ได้ เห็นหรือเปล่านี่นะคะ นะคะ แล้วทีนี้ถ้าเมื่อใดที่เราต้องการจะจะใช้เป็นปากกา เราต้องกดปุ่ม Alt กับ… นึกออกนะกับกดตัวนี้ค้างนะคะ ก็จะได้ มีเวลาขึ้นให้ด้วยอย่างนี้เป็นต้นนะคะ วาดได้เลย แล้วแต่เรานะ รู้วิธีซูมหรือยัง จำได้หรือยัง ใช้ลูกกลิ้งนะคะ ลูกกลิ้ง กลิ้งขึ้น-กลิ้งลง หรือนี่ เลื่อนตรงข้างบนก็ได้ถ้าไม่ใช้ลูกกลิ้งแต่เมื่อ เมื่อเราก็ใช้ให้มันครบทุก…นึกออกนะ นะคะ ถ้าต้องการ Zoom เลื่อนลูกกลิ้งที่เมาส์นะลูกแต่ถ้าต้องการหมุนต้องกดคลิกด้วยนิ้วชี้… นิ้วกลางคลิกค้างไว้ด้วยแล้วก็หมุนมันนะคะ ถึงจะได้นะคะ โอเคไหมโอเคนะคะ นี่เป็นเส้นแบบอะไรนะปิดไปซ่อนไป ถ้าเราโอเคกับเส้นที่เราสร้างนี่เราติ๊กเครื่องหมายถูกนะคะ ทีนี้เราจะสามารถคลิกหมุนมันได้ด้วยเพราะในมุมมองของเปลี่ยนตำแหน่งนะคะ มันจะมีพวกนี้ขึ้นมาให้เห็นไหมคะ หด ยืดได้หดได้นะคะ หมุนได้ซูมได้ ออบิดได้ ออบิดหมุนเห็นไหม มันจะกลายเป็นวัตถุมันลอยอยู่เหนือพื้นผิวนี่เราเลื่อนมันลงมาได้เห็นหรือเปล่า ให้เห็นว่ามันอยู่ระดับนี้ได้หมุน ๆ ดูก็…นะคะ อันนี้เป็นแบบอะไรนะ เด็ก ๆ คลิกแล้วก็ เลือกเอาเห็นหรือเปล่าต้องเลือกก่อนนะ เปลี่ยนสี เอาเป็นสีแดง อย่างนี้ คลิกโอเคนะโอเคนะคะ อันนี้ทีนี้เราจะมาลองแล้วนะคะ ลองตัวที่ 1 ไปแล้วมาลองดูแบบ แล้วถ้าไม่ใช้ล่ะไม่เอาแล้วลบออก กด Delete ธรรมดานี่ล่ะ ลบไปแล้วนะคะ มาดูอีกตัวคะ เครื่องมืออีกตัวหนึ่งSoft edgeคลิก 1 ครั้ง เพื่อเลือก Softade นะคะ มันคือลักษณะของอะไร ของเส้นน่ะเอาใหม่นะให้ดูอีกทีหนึ่งเส้นแบบเรียกว่าอย่างไรน่ะเส้นที่มันต่อกันเป็นแบบโค้ง ๆ น่ะดูนะคะ ลากไป แล้วต้องให้มันกลับมาที่จุดนี้ จุดเริ่มต้นน่ะ นึกออกนะ เป็น Soft Edge ยังไงนั่นไง เห็นหรือเปล่าหมุนดูได้ หมุนดูได้พื้นผิวมันเป็นแบบนี้นะคะ มันจะดูนุ่ม ๆ มน ๆ น่ะนะคะ ลองอีกอันหนึ่งแบบ Shapes Edge เห็นไหม Shape ลักษณะมันจะเป็นเหลี่ยม ต่างกันนะ วาดทั้ง 2 แบบได้นะ เด็ก ๆ ดูนะ ให้เห็นความแตกต่างวาดให้เหมือนกันเลยก็ได้ นี่เห็นไหม คือระนาบ ของ Soft Edge กับ Shape Edge จะต่างกัน ถ้า Shapes มันจะเป็นอย่างไร ถ้า Soft น่ะ มันจะมีเหมือนมีความพองนะแนวระนาบตัดมันจะไม่เหมือนกันนี่เราจะให้ดูให้เห็นชัด ก็คือเราต้องคลิกให้มันอยู่ในแนวเดียวกันใช่ไหมคะ นี่แนวนอนอย่างนี้ ไอ้ตัวนี้ก็เหมือนกัน ให้มันอยู่ในแนวนอนเห็นไหม ลักษณะหน้าตัดมันน่ะเด็ก ๆ ดูหน้าตัดมันน่ะนะ มันจะเป็นลักษณะของการ…เห็นไหมมันต่างกันน่ะ แล้วแต่เราจะเลือกใช้นะคะ แล้วแต่ว่าเราอยากจะให้วัตถุเราออกมาในแบบหรือ Shape age นะก็เลือกแบบ Shape นะ ถ้าเห็นว่ามีเส้นคม ๆ เราก็ใช้แบบ Soft อย่างนี้นะคะ ทีนี้พร้อมจะลงมือยังไม่ได้ลงสิ มันยังเหลือตัวอื่นอันไหนไม่ใช้ลบนะคะ ลบออกไปก่อนปุ๊บเครื่องนี้ถ้าเราเลือกปุ๊บสร้างออกมาเป็นอะไรคะ เป็นรูปทรงลูกบาศก์ออกมาให้เลย เห็นหรือเปล่าเอาสีนี้แล้วจะเห็นไม่ชัด เดี๋ยว ๆ เปลี่ยนสีให้ก่อนน่ะ นะคะ เดี๋ยวนะคะ เราก็จะได้วัตถุนี่จะอยู่ที่ตัวนี้นะคะ จัดวางตำแหน่งก็จะอยู่ที่ตัวนี้นะคะ นี่ตัวนี้จะเป็นที่มีลูกศรเข้าออกนี่ คือให้วัตถุมันไปอยู่ที่พื้นผิวเราน่ะนึกออกนะแล้วเราจะเห็นอย่างไร เราก็ต้องกด Aubit แล้วจะรู้ว่าวัตถุมันไม่แตะพื้นผิวนะ เอามาให้แตะหน่อยเพราะมันจะต้องเหมือนว่างานเรามันอยู่ใน… วางอยู่บนกระดาษน่ะ ให้นึกถึงนะไม่ใช่ลอย ลอยเควงคว้างไม่มีตัวยึดติดนึกออกนะนี่ ใช้ตัวนี้หมุนแล้วดูนะคะ ว่าชิ้นงานมันสัมผัสไหม เห็นไหมคะ แล้วทีนี้มันเป็นอย่างนี้ มันวางเป็นระนาบไม่ได้เราก็หมุนตัววัตถุเราอย่างนี้เป็นต้นนะคะ ต้องครั้งแรกอาจจะยังใช้ไม่คล่อง Aubit คืออะไรนะ อะไรอย่างนี้นะคะ ตัวอื่น ๆ นี่ก็ใช้เหมือนกัน ทีนี้ตัวที่ใช้เป็นพิเศษ ก็คือที่เป็น 3D Model มีรูปอะไรบ้าง มีให้เลือกเป็น Man ผู้ชายผู้หญิง มีสุนัข ลองดูสิ คลิกลงไปได้อะไรมา ได้ตัวน้องหมามาเลย เห็นไหมคะ แต่อันนี้ เราจะได้น้องหมาที่เป็นรูปแบบที่เขามีให้ นึกออกนะ มันจะอาจจะไม่ใช่ไหมในตามแบบฉบับที่เราต้องการก็ได้เมื่อ… เมื่อเลื่อนวัตถุลงมาต่ำเกิน เราก็จะเห็น เห็นไหมคะ น้องก็จะอยู่ซ้ายขวาหน้าหลังนะคะ อันนี้คือสร้างจะสิ่งที่เขามีให้แต่ อันนี้ทำเองได้ แม่ไม่สอน เพราะมันสร้างจากอันนี้อยู่แล้ว แต่ที่สอนคือสร้างจากสิ่งที่เราจะสร้างมาใหม่ เช่น อยากทำโมเดลอะไรเดี๋ยวถาม ใครอยากทำโมเดลอะไร ตอนนี้อยู่ที่หมายเลข เดี๋ยวจะถามนะครับ เปิดเครื่องกันไว้หรือยัง ครับผม 11 11 คือใคร ต้องกด 2 ทีอีกใช่ไหม1818ไม่ขึ้นหน้าเด็ก ๆ เลย เปิดโปรแกรมกันไว้หรือเปล่านี่เด็ก ๆ มันไม่ไปเลยสักเครื่องตอนนี้จิ้มไปที่เครื่องเจ้าบิวเจ้าบิวก็ไม่ขึ้นดูไอ้อบสิขึ้นไหมไม่ได้อีกแล้วใช้ใช้ไอ้นี่ไม่ได้ปิดก่อนบ่ ปิดแล้วเปิดใหม่โอเค มาที่แฝดแฝดอยากทำ…ถ้าให้ทำ 3D แฝดอยากทำตัวอะไรไม่จำเป็นจะต้องเป็นสัตว์หรือคนก็ได้ ดอกไม้ก็ได้นะ แม่พาทำดอกไม้เป็น 3D ก็ได้นะ อยากทำอะไรไม่ได้ยินเสียงพี่ล่ามอยากทำคน ดอกไม้ แล้วก็บ้าน ให้เลือก 1 อย่างคน ดอกไม้ แล้วก็บ้าน Choice เยอะโอเค คน แฝดอยากทำคนนะคะ ใหม่ดังไป นั่นล่ะเดี๋ยวจะพาทำคนต่อไป ไม่ขึ้นอีกแล้วเจ้าอบ ไม่ไป มันไม่ Move ไปน่ะก่อนอื่น เด็ก ๆ ไปเปิด Chrome นะคะ แล้วทำอะไรทำไมมันไม่ขึ้นงง เลยอ๋อดูนะคะ อยากได้ภาพอะไรล่ะให้มีบ้าน มีภูเขาอย่างนี้ได้ไหม ลูกหมู 3 ตัว เราจะลองไปหาภาพอย่างนี้นะคะ เด็ก ๆ นึกออกนะภาพในเมื่อกี้เพื่อนเขาบอกเขาอยาก คือ ตัวเองอยากได้รูปไหนมาอยู่ใน3D เราน่ะ ให้หามา แม่จะเอาตัวอะไรดี เอาวาดง่าย ๆ ก่อนนะอย่าเอาที่มันรายละเอียดเยอะนักนะเดี๋ยวมันจะวาดยาก มันจะช้า เดี๋ยวลองหาบ้านขนมบ้านขนมปัง นี่ ๆ สมมติเพื่อนบอกอยากได้ทั้งบ้าน อยากได้ทั้งคนต้นไม้ ภูเขา เอารูปไหนดีเอาเอาอันไหนดีจ๊ะเยอะเลยน่ะนี่ ๆ ๆ เห็นไหม แบบนี้ทำเป็น…อันนี้ทำเป็นคือแบบ 3D เลยนะเดี๋ยวหาต้นฉบับก่อนนะครับ หรือจะเอาตามเขาเลยก็ได้ 2D เลยก็ได้อันหลังนี่ไหมน่ารักตุ๊งนิ้งปราสาทเอาอันนี้ดีกว่าหน้าปกอยู่ไหนล่ะจะเอารูปนี้นะคะ เดี๋ยวจะใช้รูปนี้บันทึกรูปภาพเป็นเราก็ Save ภาพมาเสียก่อนเมื่อเราได้รูปที่เราต้องการนะคะเด็ก ๆ เอาเรื่องอื่นก็ได้นะคะ เด็ก ๆ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เสร็จแล้ว ไปไหนแล้วโปรแกรมผมคลิก Insert นะคะ ให้เด็ก ๆ เราโหลดภาพมาแล้วนะให้เราดูด้วย ภาพเราอยู่ไหนนะคะ เสร็จแล้วที่โปรแกรมเราไปที่เมนู แล้วเลือกคำว่า Insertนะลูก insretนะคะ แล้วก็เลือกรูปที่เราจะใช้ โอเคไหม เสร็จแล้วคลิก Openเราก็วาง เราจะเอามันเต็มจอไหมภาพมันไม่ค่อยไอ้นี้เลยเดี๋ยวไปหาภาพอื่นก่อนนะคะ แป๊บความละเอียดน่าจะน้อยเดี๋ยว… ขอเราเสียเวลาหาภาพใหม่ก่อนนะเอาภาพไหนดี เอาภาพไหนดี หารูป1 รูปที่จะใช้สร้าง เด็ก ๆ อยากได้องค์ประกอบอะไรใน 3D ของเราน่ะหาจากรูปพวกนี้หวานแด๋ว สะแด๋วแห้วเหลือเกินไม่ถูกในเอาอันนี้ดีกว่ามันน่าจะชัดเสร็จหรือยังได้แล้วนะเดี๋ยวเราจะลอง Insert ใหม่นะ ถ้าภาพมันไม่ชัดมันก็จะทำให้เราวาดออกมาได้ไม่ดีพอนะลูกเพราะฉะนั้นต้องเลือกด้วยนะครับ เลือกต้นฉบับด้วยแจ่มแจ๋ว ใช้ได้เผลอกดวางไปแล้วน่ะ Ctrl + Z เสียเลย ย้อน ๆ Ctrl + Z เลยคือ ก่อนจะวางขยายขนามันก่อนให้เรียบร้อยด้วยนะครับ ไม่ใช่วางลงไปเลยเอาเต็มเลยไหมแล้วแต่เรานะคะ เดี๋ยวไปใส่ดีเทลอื่นเพิ่มทำตัวอักษรเป็น 3D เลยก็ได้นะแม่เอาตัวนี้เลย จะได้ทำให้เห็นว่าทำอย่างไรด้วยโอเคนะคะ ใครยังไม่ได้ลรูปเดี๋ยวเราจะรอ ๆ อยู่ที่ Menu Menu ชื่อว่า Insert แต่ต้อง Save ภาพมาก่อนนะคะ Cancel นะคะ เมื่อเราได้รูปอย่างนี้แล้ว โอเคนะคะ น่าจะพร้อมกันหมดแล้วนะคะ แรกสุด ๆ ถ้าเหมือนคำว่าHansel กับ Glatel น่ะ ถ้า Text นะคะ เป็น 3Dเราก็เลือกที่ Text แล้วมาเลือกที่ตรงนี้เห็นไหมมันจะมี Text 2d กัเราก็คลิกลงไปตำแหน่งที่เราต้องการแล้วก็พิมพ์ข้อความเพราะของบางคนยังไม่มีชื่อใช่หรือเปล่าชื่อใช่ไหมก็พิมพ์ให้รู้ว่าตัวของเราน่ะต้องการอะไรในกรณีที่เราจะทำนะคะ เปลี่ยนฟอนต์นะคะ อยากได้ฟอนต์แบบไหนเลือกเอา อยากได้แบบ…ภาษาไทยมีไหมนี่อยากได้ ๆ New grade โอเคได้แล้ว…เอา Soft ดีกว่าSoftเราจะวาดนะคะ วาดตามสัดส่วนเขาเลยนะคะ เราก็วาดเลยสีผิว ทีนี้ใช่ไหม ใช้หลอดดูดสีแล้วมาดูดสีผิวเขาน่ะลูกนี่เห็นเปล่าทีนี้เราต้องดูว่ามันลอยออกมาไกลมากเลยนะ เพราะอะไรเราจะต้องเลื่อนน้องเข้าไปให้ชิดกับหน้านึกออกนะไปไหนแล้ววัตถุลอยอยู่นี่น่ะย้ายเขานะคะ ย้ายเขาเข้าไปมันต้องค่อย ๆ ทำนะ อย่างนี้นะคะ นี่ถ้าหมุนไม่ถูก เราย้อนด้วย Ctrl + Z เสมอนะลูกมือใหม่หัดทำมันก็จะเป็นแบบนี้มันยังควบคุมอะไรน่ะ เขาเรียกองศาไม่ได้นี่ไปแล้ว หลุดไปแล้วนะคะ เรายังคุมองศาของเราไม่ได้ มันก็จะเป็นแบบนี้ล่ะโอเคนะคะ เอาใหม่ เอาใหม่ ใจเย็น ๆ ทำงานศิลปะต้องอาศัยใจเย็นด้วยนะคะ เพราะบางทีใจมันไปก่อนมือนะคะ หน้ากลม ๆ ใช้วงกลมเลยก็ได้ก็แล้วแต่นะคะ เพราะลักษณะของเด็กคนนี้หน้ามันจะกลมหน่อย ไปไหนแล้วนี่เด็ก ๆ สังเกตดู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โอเคระนาบนี้นะมันเลื่อนอย่างไรนะรีเซ็ตดูได้นะคะ โอเค น่าจะได้ขอ…แล้วแต่ถนัดนะ จะใช้ Soft Edgeหรือจะใช้… เหมือนแขน สมมติถ้าสร้างแขนเขาน่ะใหญ่เบิ้มเลย นี่ติ๊กนี่คือความหนาของเส้นเรานะถ้าเมื่อไหร่ที่เราติ๊กถูดเราจะใช้ถ้าไม่ใช้เรากด Delete นะ ความหนาจะอยู่ที่ตัวนี้Tignesต้องเป็นแบน ๆ เสื้อมัน… แต่เสื้อมันก็น่าจะกลม ๆ นะเสื้อคือสีแดงนะคะ ดูนะคะ เดี๋ยวเปลี่ยนสีเสื้อโอเค ขยายได้ทำแขนแล้วนะอีกข้างหนึ่งแขนอีกข้างใช้ท่อนะคะ ลักษณะแขนมันจะเป็นท่อนี่ล่ะนี่เห็นไหมข้อซอกจะหักจะงอก็ขึ้นอยู่กับตัวนี้เลยนะนะคะ ทีนี้ในรูปกับแขนที่เราสร้างไซต์มันไม่เท่ากันใช่ไหมเดี๋ยวจะ Orbit แขนนะคะ นี่เห็นไหม ตำแหน่งแขนมันไม่ตรงกันเราก็เลื่อนได้ เห็นหรือเปล่าคะ เราต้องจัดตำแหน่งให้มันตรงกันด้วยเดี๋ยวขอเลื่อนวัตถุเข้าไปก่อนเอาไว้ประมาณแต่เด็กเขาไม่ได้อยู่ตรงไอ้นี่น่ะเราก็จะรู้ตำแหน่งปุ๊บนะคะ มันเล็กไปเราก็ขยายออกได้ นึกออกนะคะ เสื้อมันก็ต้องใหยกว่าตัวเห็นไหม เห็นไหมใกล้เคียง ใกล้เคียง เลื่อนตำแหน่งนิดหนึ่ง โอเคตัว ทีนี้ตัวเป็นรูปอะไรนี่ตัวใช้ทรงไหนดีใช้ Soft Edge ดีกว่าวาดตั้งแต่คอนะคะ ปุ๊บเห็นไหม ๆ ใกล้เคียง ใกล้เคียงขอเปลี่ยนสีก่อน เสื้อเขาสีขาวนะ ดูต้นฉบับก่อน โอเคแล้วค่อยไปเติมจุดที่มันขาดมันเกินนะ เราก็ดันได้นะคะ ดันเสื้อเข้ามาชิดแขนอย่างนี้นะคะ คือพอทำเสร็จน่ะ เราก็ต้องหมุนดูนะ ว่าตำแหน่งเห็นไหม ตำแหน่งของเสื้อกับไอ้นี่ ขนาดเสื้อมันไม่ป่อง เราก็ทำให้มันป่องออกมานะคะ นี่เห็นหรือเปล่ามันจะเห็นทั้งมุมบน-มุมล่าง ว่าเสื้อเรามันพองไหมไม่พองได้แล้ว ต่อไปทำอะไรกางเกงจะใช้เส้นดีกว่าเพราะกางเกงมันเป็นทรงกระบอกนี้วาดนะคะ เพิ่มไซซ์นิดหนึ่งแล้วก็วาดไม่สวยเบี้ยว ๆ เอาใหม่ เอาใหม่อยู่ที่มือเรานะเด็ก ๆ โอเคแล้วก็ใส่สีนะคะ ใช้หลอดดูดสีอย่างที่บอก เราก็จะได้สีที่ใกล้เคียงกับสีต้นฉบับเห็นไหม เป๊ะขากางเกงลงมาหน่อยโอเค ได้ 1 ขาแล้ว ขาที่ 2ทำเหมือนเดิมไม่เวิร์ก ไม่เวิร์ก มีเยอะไป เอาใหม่ ๆ โอเคคะเห็นหรือเปล่าได้กางเกงแล้วเห็นหรือเปล่า หน้าจะเอาแบบไหนดี คนหัวมันต้องทรงกลมนั่นล่ะถูกต้องแล้วนะคะ เดี๋ยวจะทำหัวน้องหน้ากับหัวนี่พอ ๆ กันนี่ ประมาณนี้นะคะ เดี๋ยวดูดสี ขอดูสีผิวนะคะ บอกวิธีแล้วนะ ว่าสีผิวเขาทำอย่างไรคอคอเป็นท่อ ๆ ให้เราดูองค์ประกอบของตัวการ์ตูนเราด้วยเห็นไหม ๆ นี่นะหัว เดี๋ยวขอทำคอนะคะ ก็ใช้ท่อนี่ล่ะเส้นใหญ่ไปเส้นใหญ่บอกแล้วนะคะ แก้ได้ แก้ขนาดเส้นได้ไม่เอา เบี้ยว ๆ ขอย้ายศรีศะก่อนนะ ศีรษะเป็นอุปสรรคในการวาดคอ ย้ายน้องมาเลยวาดคอไม่ได้โอเคได้คอแล้วมือหนอมือมือบอนจริง ๆ เลยข้าพเจ้า ไปโดยอะไรล่ะนี่ โอเคสีแดงมาแต่ใดมีสิ่งแปลกปลอมเกิดขึ้นกับน้องคอเข้าไปนะคะ แล้วก็ศีรษะหูทีนี้หูหูน่าจะใช้เครื่องมือตัวนี้ได้ทำไปทีละส่วนของตัวเองเป็นชิ้นส่วนไหนก็ทำส่วนนั้น แล้วก็ประกอบกันหู หูวาดแบบ…แหม ๆ เล็กไปขอขยายหน่อยเห็นไหมคะ ชิ้นหูนะคะ หูขาว ๆ หน่อยโอเค ใกล้เคียงเดี๋ยวหูกับหัวติดกันมันยังมีผมอีกเหมือนเดิมค่อย ๆ ทำนะคะ องค์ประกอบมันเยอะเราก็ต้องค่อย ๆ ทำทีนี้เดี๋ยวของหมุ่นองค์ประกอบ เหลืออะไรอีกมีหัว มีหูแล้วนะคะ ขอทำผมขอทำผมผม ๆ ๆ ใส่ตัวไหนดีหนอ ใส่ทำผมSoft Edge นี่ล่ะน่าจะใกล้เคียงสุดแล้วเอาตรงนี้ดีกว่า จุดกึ่งกลางเป็นจุดเริ่มต้นของผมน้องโอเคเห็นหรือเปล่า ๆ โอเค ได้ผมแล้วนะคะ เดี๋ยวจะประกอบร่างแล้วนะหัวหู หูหายไปไหนข้างหนึ่งโอเคดูนะคะ ใช้ Orbit หมดก่อนนี่เห็นไหม ชิ้นส่วนมันอยู่คนละที่เลยเห็นหรือเปล่า เลื่อนเข้ามาค่ะ ขา ขาที่ 1 ขาที่ 2 โอเคหัว หัวน้องเอาคอก่อนแล้วกัน คออยู่นี่ คออยู่นี่แล้วก็หัวหัวมันไม่กลมขนาดนี้น่ะ หัวคนก็เขยิบเข้าไปหน่อย โอเคไหมคะ คอหมุนคืนก่อนตำแหน่งย้ายตำแหน่งนิดหนึ่งเมื่อกี้แนวระนาบได้แล้ว คอเอียงไปเลยต้องแนวนี้ด้วยนะคะ แนวของรูปจริงด้วยเอาคอเข้ามาก่อนแล้วกันมันต้องใจเย็น ๆ นะ เด็ก ๆ นะหูล่ะหู ทำไมไม่เห็นหูนะตำแหน่งของหูหูบางไปนิดหนึ่งผิดแล้ว กด Ctrl+Zได้นะคะ อย่าลืมต้องไปข้างหน้าหัวนี่ไงนี่ได้แล้วโอเคไหม เห็นหรือเปล่า ๆ จัวขยับไปนิดหนึ่งวางตำแหน่งให้มันได้ มันก็จะโผล่อยู่นะใกล้เคียง ใกล้เคียงนี่เห็นไหมคะ มาดูด้านข้างแขนมันไม่กลม ก็ต้องหาวิธีการนะคะ ดัดเข้าไปผมมันต้องคุม คุมทั้งหัวอย่างนี้นะคะ มีหัวโผล่ด้วยเดี๋ยว ๆ เลื่อนตำแหน่งขึ้นของผมอีกนิดหนึ่งเก็บผมไม่หมดโอเคเห็นไหม เห็นไหม โอเคไหมหูหูหายหูนี่ต้องไปอยู่ข้างหน้าผมนะ นะคะ ผมมันบังนี่เดี๋ยว ๆ ๆ ขยับนิดขยับหน่อยนะคะ ใกล้เคียงหรือยัง ใกล้เคียงหรือยังโอเคต่อมาอันนี้เหลืออะไรคะ เหลือตามันเป็นงานบอกแล้ว ใช้เวลาพอสมควรบอกแล้วเด็ก ๆ แต่ละตัวไม่อย่างนั้นเขาไม่ทำทีมกันหรอกใช่ไหม ทำคนเดียวไม่เสร็จน่ะ มันต้องคนหนึ่งวาด คนหนึ่งมาจัดเรียงอะไรอย่างนี้ตำแหน่งหูเห็นไหมคะ เลื่อนได้อีกเลื่อนได้อีกโอเคตำแหน่งเสื้อ ตำแหน่งแขน ตำแหน่งขา โอเคได้ มาดูฝั่งนี้บ้าง หูอยู่ข้างหลังต้องเอามาอยู่ข้างหน้าไหนล่ะหูน่ะ ไหนล่ะโอเคเคลื่อนทีละนิดใช้ลูกศรนะคะ เด็ก ๆ โอเคโอเคนะทีนี้ตากับ… ตากับปากนี่นะคะ มันอยู่บนหน้าน่ะเครื่องมือ 2D ได้นะคะ วาด วาดตาเดี๋ยวขอขอ Copy ตาเขาก่อน ตาเขาเป็นแบบไหนตาเป็นตาขาวกลม ๆ ธรรมดาวงกลมค่ะ วาดตาตัวนี้ตาเขาเป็นสีขาวนะคะ มีทั้งหมด 2 ตาcopy ง่ายสุดก็คือ copyชิ้นส่วนน้องหายไปไหนแย่แล้ว เป็นความผิดของตัวเองCtrl + Zโอเค เดี๋ยวเดี๋ยวขอเอาหัวหลบมาก่อนนะคะ ทำตาก่อน เดี๋ยวมันจะไม่ได้ตาเขาก็ไม่ถึงกับกลมมากนะคะ ออกจะรี ๆ ด้วยซ้ำแต่เราทำกลม ๆ เลยก็ได้เพราะมันเป็นของเราเองตาที่ 1 ตาที่ 2ตาดำ สีดำทำไม Select ไม่ได้น้องหายไปไหนฟ้าไปแล้วเรียบร้อยอ๋อ ถ้าเป็น 2D นี้ย้ายไม่ได้เลยหรอลืมไป2D มันต้องวาดภาพเอาเดี๋ยวอันไหนที่เป็นส่วนของ 2Dจะยังไม่ทำนะคะ เดี๋ยวจะทำทีค่อยทำทีหลัง ได้แขนได้ขามือค่ะ มือเขาส่วนของมือก็ใช้ใหญ่ไป เอาใหม่แขนมันเล็กกว่าแขนเสื้อSmall to Bigทำไมมันไม่ปิดLibaryเปิดแล้วไม่ปิดให้เราล่ะอ่าวไม่ยอมปิดมันไม่ยอมปิด 3D Library ให้ไม่ได้อยากได้เสียหน่อยได้แล้วพอSave ไว้เสียก่อนนะคะ เด็ก ๆ เราต้องเลือก Save เป็น 3D Model นะSavev3D3Dเดี๋ยวนั่งทำตั้งนานไม่ Saเสร็จเลยนะเดี๋ยวจะปิดแล้วเปิดใหม่นะคะ นี่นี่ใช้โปรแกรมที่มันไม่ใหญ่มากนะ ถ้า Blenderมันจะนานกว่านี้อีกเมื่อมันไม่ขึ้นเครื่องมือให้องค์ประกอบอื่นบ้างนะคะ คนนี้น่าจะเข้าใจ Concept แล้วนะคะ ทีนี้จะมาพาวาดต้นไม่ ต้นยไม้ก็ใช้ลักษณะตามเดียวกันนะ เพราะตัวต้นไม้มันมีกิ่งใช่ไหม ลองใช้sharp edge นะคะ จะพาใช้ sharp edgeแล้วเราก็วาดเลยนะคะ ผเอาใหม่ ๆ ดูนะคะ Sharp Edge นี่มันจะไปทีละข้อ จุดเริ่มต้นตรงมุมนี้เราทำเป็นขยับ ๆ ไปก็ได้นะเห็นหรือเปล่า ได้กิ่งไม้แล้วนี่เปลี่ยนสีนะคะ ไหนล่ะเอาสีน้ำตาลดีกว่านะ จะได้เห็น น้ำตาลนี้ดีกว่า โอเค เห็นเปล่าได้กิ่งไม้แล้ว เห็นหรือเปล่ามันจะอยู่หลังคนนะต่อไปใบไม้เราจะ… ใช้ Softage ดีกว่า วาดจากข้างบนนะคะ สีอะไรนะ สีเขียวโอเคเหมือนเดิมเข้าสู่โหมดจัดวางน้องนะคะ คลิกที่ 3D Viewโอ้โ0ห่ตัวต้นไม้มัน…เขาเรียกว่าอะไรล่ะ มันไม่ต้อง…มันไม่ต้องหนามากก็ได้นะเห็นไหม เห็นไหม เห็นไหม ได้ต้นไม้แล้วนะเด็ก ๆ เห็นเปล่า นี่ไงเห็นไหมเหมือนไหม เหมือนไหม เหมือนยังเห็นหรือเปล่าคะ ได้ต้นไม้แล้ว เอาอะไรอีก บ้าน ใครอยากได้บ้านเคลื่อนตำแหน่งได้นะโอเคนะคะ เดี๋ยวขอเลื่อนเอาต้นไม้มาไว้ตรงต้นมันเลยนะเห็นหรือเปล่าเมื่อกี้ลืมก๊อปเดี๋ยวค่อยก๊อปฯ ก็ได้ ทีนี้ดูบ้านนะใครได้อะไรแล้วบ้างเดี๋ยวจะเดินไปดูแล้วนะบ้านใช่หรือเปล่า เราจะวาดเลยหรือจะใช้รูปทรง ถ้าวาดเลยนะคะ ดูนะคะ ตอนนี้จะใช้ shape edge นะคะ วาดนี่ สีอะไรนะบ้านเราสีน้ำตาลใช่หรือเปล่า เอาน้ำตาลไหนน่ะไม่โดน ไม่โดนสีบ้านอยู่ไหนน่ะส่วนที่ 2 ของบ้านคือหลังคาเอาใหม่ เอาใหม่ เอาใหม่รู้แล้วรู้แล้ววาดใหม่ ไม่โดน ๆ อันนี้จะเอาแต่ตัวบ้านเลยนะคะ หลังคาอยู่ข้างนอกไม่สวยน่ะยังไม่โดนใจมันต้องค่อย ๆ เป็นค่อย ๆ ไปนะเอาจากไหนดีเอาจากหลังคาเลยแล้วกันน่าจะใกล้เคียงสุดแล้วโอเคไม่ได้ สีมันไอ้นี่ไป เข้มกว่านี้หน่อยโอเคทีนี้ตำแหน่งของบ้านเราก็คืออยู่อะไรนะหลังเรียกว่าอะไรล่ะ อยู่หลังต้นไม้นะเพราะฉะนั้นเราก็ต้องขยับนรมาไว้ข้างหลังนะคะ ไม่ทะลุระนาบนะคะ ประมาณนี้แล้วก็เคลื่อนตำแหน่งบ้านนะคะ หลังคาระบายเอาก็ได้มั่ง ลองใช้ Brush ดูนะคะ พู่กันแบบไหนดีเดี๋ยวจะใช้เครื่องมือให้ดูนะคะ เดี๋ยวจะลองระบายหลังคาบ้านสีขาวนะ ใช้พู่กัน เพราะหลังคามันเป็นทรงแล้วใช้ Oil Brush สีน้ำมันระบายตั้งแต่…โอเคไหมใกล้เคียงไม่ใช่ก็ใกล้เคียงล่ะนะแต่ลายเส้นไม่สวยลายแปลงมันเป็นอย่างนี้ไม่เอาน่ะ เอาใหม่เอาหัวอื่นดีกว่าสีน้ำน่าจะสวยกว่านะ ลองนะคะ ทีนี้อย่าลืมนะคะ ว่าเวลาเราระบายสีมันจะเห็นแค่ด้านเดียว เดี๋ยวลองให้ดูแบบ 3D นะ นี่เห็นไหม หลังคาด้านนี้ก็ยังไม่ระบาย เราก็มาระบายเพิ่มหมุนแล้วมาระบายน่ะลูกหมุนฝั่งนี้แล้วหมุนฝั่งไหนอีก แล้วก็ระบาย นะคะ เห็นหรือเปล่าคะ เพราะอะไร เพราะหลังคามันขาวทั้งหลังนะ เราก็ต้องหมุนชิ้นส่วนเราด้วย ครับ ทีนี้ตรงชิ้นเล็ก ๆ ขนาดมันใหญ่เราก็ลดขนาดลงนะคะ เราจะได้ระบายได้พอดี ไม่ล้นออกขอบทำไมสีมันสีนี้สีขาว ทำไมระบายออมาแล้วมันเหลืองนะ ไม่ใช่ มันต้องเป็นสีขาวสิ หลังคาเราทำไมเป็นสีนี้ อ๋อ Opacity ไม่เอา ทำไมฝั่งนี้ข้ามไม่ได้ มันย๊ากยากไม่ใช่หรอก ก็มันครั้งแรกไม่คือโหลดมาก็ได้ แต่ไม่อยากให้โหลดไง อยากลองให้ทำดู จะได้รู้ว่าอ๋อทำออกมาแล้วมันเป็นอย่างนี้นี่เองเอาของประดับนะคะ ทีนี้ไปเลยนะวาดหน้าต่างเดี๋ยวจะวาดหน้าต่างใช้อะไรวาดใช้ดินสอนะคะ วาดหน้าต่างก็สีขาวหรอประตูสี…สีน้ำตาล สีน้ำตาล สีน้ำตาลโอเคหลังคาขาวลงมาถึงตรงนี้นะคะ ใช้วิธีการระบายเอาก็ได้นะคะ แล้วแต่จะตกแต่งนะคะ องค์ประกอบโอเค สมมติว่าได้บ้านแล้วพุ่มไม้ข้างหลังนะคะ หรือ อะไรอีกต้นไม้ต้นไม้บอกวิธีทำแล้วนะคะ เอาพุ่มไม้ภูเขา ภูเขาเด็ก ๆ จะใช้อะไรดีใช้รูปทรงเลยไหมเห็นหรือเปล่าภูเขานี่นี่ ๆ ๆ เห็นไหมคะ ใช้รูปทรงที่มีอยู่เลยก็ได้เป็นผูเขานะคะ เปลี่ยนสีก่อนมีกี่รูป 1 2 3ตำแหน่งของภูเขาเวลาจัดวางเด็ก ๆ ดูนะเราก็ควรทำให้สีมเหลื่อม ๆ กันน่ะ สีเข้มสีอ่อนเห็นไหมมันอยู่ที่การจัดวางเลยนะ เรียงภูเขาอย่างไรเห็นไหมคะ นี่เหมือนตัวนี้ เอาตัวนี้อยู่ตรงนี้ 2 รูปที่ 2 แล้วก็อีกรูปหนึ่ง อันนี้ขี้เกียจวาดก็ใช้รูปทรงที่มีเหมือนที่บอกสีนี้เข้มหน่อยนะคะ เราก็ต้องมาดูตำแหน่งค่ะ เห็นไหมภูเขาก็ต้องเอาไปไว้ข้างหลังอยู่แนวเดียวกับบ้านอย่างนี้นะคะ อันนี้อยู่สูงกว่าลูกนี้อยู่ต่ำกว่ามันอ้วนไปก็หดมันลงอย่าลืมว่าภูเขาลุกหนึ่งอาจจะอ้วนกว่าลูกหนึ่งก็ผนะคะ ก็คือชิ้นส่วนแต่ละอย่างเด็ก ๆ มันต้องค่อย ๆ ทำนะเมื่อเราใช้เสร็จแล้ว เราก็เอาไอ้ที่เรา Insert ออกไปนะคะ ทีนี้ให้มาดูตรงส่วนนี้ เมนูนี้ 3D Library3Dมันจะมี 3D ที่เขาไว้แล้วน่ะ ในกรณีที่เราไม่วาดใหม่แล้วเราต้องการใส่มาเพิ่ม เช่น เหมือนไดโนเสาร์น่ะวาดยาก ไม่อยากได้อย่างนี้นะคะ เหมือนนกตัวนี้นะหา Bird เราก็ไปที่ Birdเห็นไหมคะ และเราก็เลือกนกที่ใกล้เคียงเอามาวางเอา Robin มาวางเบอเห้อ เราก็ลด Size น้องลงแล้วก็เอามาวางตำแหน่งนี้แล้วเราก็หมุนน้องเห็นหรือเปล่า เราก็จะได้นกอันนี้ไม่ต้องทำเอง คือ ถ้าไม่ขยันวาดใหม่นะคะ เราก็เอานกเขามาวาง อย่างนี้นะคะ ตัวที่ 1อยากได้อะไรอีก Teddy bareไป Libaryมี Bird แล้ว ไปที่ Animal สิหา Bear หมีเสิร์ชหาก็ได้ B-a-r-eแล้วก็กด Enterตัวนี้ไหม เหมือนที่เขาอุ้มเลยTeddy Bear แต่หน้าอย่างง่วงนอนมากเลย หน้าน้อง Taddy Bearหน้าน้อง Teeddy vpjk’เราก็เห็นไหม เอาไซซ์เท่ากับตัวนี้ก็ได้ปรับขนาดน้องนะคะ ให้มันได้ขนาดให้น้องผู้หญิงเขาอุ้มได้นะเป็นต้นเราก็ใช้องค์ประกอบที่มีอยู่แล้วก็ได้ ในกรณีที่ไม่อยากวาดใหม่นะคะ แล้วทีนี้ดูอย่างไร เหมือนเดิมเราก็ต้องดูตำแหน่งเขาด้วยตำแหน่งในการวางเห็นไหม นกมันไปอยู่ไกลเกินเราก็เลื่อนเขาลงไปอยู่แถว ๆ คน Teddy Bearก็เหมือนกัน ก็อยู่แถว ๆ คนคนก็เคลื่อนมานิดหนึ่งเคลื่อนอย่างละนิดนะคะ ก็จะสามารถสร้างจากอันนี้ได้ทีนี้เดี๋ยวแจ้งพอแจ้งสัปดาห์หน้านะคะ สัปดาห์หน้านี่ ตั้งแต่วันที่ 1,2, 3, 4 ถึงวันที่ 5 น่ะ คือแม่ไปราชการ สัปดาห์นั้นน่ะ งดคลาส ทีนี้เด็ก ๆ ก็จะมีการบ้านที่ต้องทำก็คือเด็ก ๆ จะต้องทำตัวตัวโมเดล จำได้นะ3D หนก่อนทำเป็นตัวอะไรไว้ เอาไม่ใช่ 3D 2D ครั้งก่อน การบ้านเก่าน่ะ เอามาทำเป็น 3D เข้าใจหรือเปล่าคะ เข้าใจไหมไอ้ตัวที่วาดเป็น 2D ครั้งก่อนน่ะ ที่เป็นการบ้านน่ะจำได้ไหม การบ้านกี่ตัวน่ะนะคะ ให้เอาตัวนั้นมาทำเป็น 3D โอเคไหมคะ นะคะ ก็คือการบ้านสัปดาห์ที่แล้วให้สร้างตัวคนไม่ใช่หรือ กี่ตัวน่ะ 3 ตัวแล้วเด็ก ๆ จะทำ 3D แล้วเด็ก ๆ จะใส่ภูเขาใส่สัตว์เลี้ยงอะไรเข้าไปด้วยก็ได้ นึกออกนะ ให้ทำเป็นเหมือนปกนิทานอย่างนี้ก็ได้นะคะ เป็นการบ้านนะคะ มีใครสงสัย วิธีการใช้งานน่าจะไม่มีปัญหานะ นะคะ เครื่องมือเครื่องไม้นี่ เลือกใช้ใช้ได้เลยนะคะ มันมีให้เลือกอยู่นะคะ แต่ไอ้ตัว 2D กับ 3D น่ะ แล้วทำมาเป็น 3D ได้ตัวอะไรออกมานะคะ ทำให้ดูถ้าไม่มีใครสงสัยแล้ว เดี๋ยวสัปดาห์นี้จะปล่อยแล้วนะคะ สัปดาห์หน้างดคลาส แต่ใช้ห้องได้ เพราะวิชาเรานึกออกนะ เข้ามานั่งทำ 2D เอ้ย 3D พูดผิด 2D 3D อยู่นี่ล่ะ ก็คือเอางานเก่ามาปั้นมาปั้นโมเดลว่าอย่างนั้นเถอะ เอา2D มาทำให้เป็น 3D นะคะ ใช่ ๆ ๆ วิธี save อย่าลืมนะคะ บอกแล้วกด save แล้วก็มันจะให้ Save 2 ครั้งคือเดี๋ยว เมื่อกี้มัน Save ไปแล้วนะ นี่ ถ้าเซฟเอามาเป็นภาพเราก็เลือก image แต่ถ้าเราเอาไปเป็น 3D Model เราก็ต้องเลือก 3D Model แต่ถ้าเราเอาไปทำเป็นวิดีโอนะคะ เราก็เลือกเป็นวีดีโอนึกออกนะ ก็คือ Save ครั้งแรกต้องเลือกชนิดก่อน เลือกชนิด ก็คือเลือกFormat ก่อนนะคะ และพอ Save ครั้งที่ 2 มันจะให้ Save เป็น File project นะคะ มันจะมี Save 2 ครั้งโอเคถ้าใช้แต่ทีนี้โปรแกรมมัน พอเรา Render มันExport งานน่ะมันจะช้า ใช้เวลานาน เพราะฉะนั้น จะใช้ Paint 3Dมือสมัครเล่นก็ใช้ถ้ามืออาชีพแล้ว ทำเป็นล่ำเป็นสันก็ค่อยไปใช้พวกโปรแกรมที่แนะนำมานะคะ โอเคนะคะ ขอบคุณพี่ล่ามคะสำหรับการสอนในวันนี้ ขอบคุณค่ะ แยกย้ายไปหาข้าวกินเพราะไปเที่ยงคนเยอะใช่ไหม เมื่อวานขับผ่าน คนต่อคิวกันเยอะมากโรงอาหารแต่ละที่นะคะ ก็จะปล่อยเร็ว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ออกแบบสื่อดิจิทัลเบื้องต้น 26 ก.ค. 2022 ตู่</dc:title>
  <dc:creator/>
  <cp:keywords/>
  <dcterms:created xsi:type="dcterms:W3CDTF">2022-08-08T05:25:29Z</dcterms:created>
  <dcterms:modified xsi:type="dcterms:W3CDTF">2022-08-08T05: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สิงหาคม 2565 เวลา 09.00 น.</vt:lpwstr>
  </property>
  <property fmtid="{D5CDD505-2E9C-101B-9397-08002B2CF9AE}" pid="3" name="subtitle">
    <vt:lpwstr/>
  </property>
</Properties>
</file>